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Hello world!</w:t>
      </w:r>
    </w:p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Simple Test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Test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short_title">
    <vt:lpwstr>Simple Test</vt:lpwstr>
  </property>
  <property fmtid="{D5CDD505-2E9C-101B-9397-08002B2CF9AE}" pid="9" name="shunn_verbose">
    <vt:lpwstr>0</vt:lpwstr>
  </property>
  <property fmtid="{D5CDD505-2E9C-101B-9397-08002B2CF9AE}" pid="10" name="source-hash">
    <vt:lpwstr>137da27807d7aa9a521eda690ac8a42b1f9e2949de627a8374a6817d848423d7</vt:lpwstr>
  </property>
  <property fmtid="{D5CDD505-2E9C-101B-9397-08002B2CF9AE}" pid="11" name="version">
    <vt:lpwstr>reproducible</vt:lpwstr>
  </property>
</Properties>
</file>